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364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549"/>
        <w:gridCol w:w="6139"/>
        <w:gridCol w:w="549"/>
        <w:gridCol w:w="6408"/>
      </w:tblGrid>
      <w:tr w:rsidR="00C242B2" w14:paraId="7459518F" w14:textId="77777777" w:rsidTr="001610C1">
        <w:tc>
          <w:tcPr>
            <w:tcW w:w="549" w:type="dxa"/>
          </w:tcPr>
          <w:p w14:paraId="716E4698" w14:textId="2B6EFCE0" w:rsidR="00C242B2" w:rsidRDefault="00C242B2">
            <w:pPr>
              <w:rPr>
                <w:noProof/>
              </w:rPr>
            </w:pPr>
            <w:r>
              <w:rPr>
                <w:noProof/>
              </w:rPr>
              <w:t>1</w:t>
            </w:r>
          </w:p>
        </w:tc>
        <w:tc>
          <w:tcPr>
            <w:tcW w:w="6139" w:type="dxa"/>
          </w:tcPr>
          <w:p w14:paraId="2E9735B9" w14:textId="13043A2C" w:rsidR="00C242B2" w:rsidRDefault="005C1678" w:rsidP="004938F8">
            <w:pPr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35712" behindDoc="1" locked="0" layoutInCell="1" allowOverlap="1" wp14:anchorId="3BDDE426" wp14:editId="4CE621CE">
                  <wp:simplePos x="0" y="0"/>
                  <wp:positionH relativeFrom="column">
                    <wp:posOffset>400685</wp:posOffset>
                  </wp:positionH>
                  <wp:positionV relativeFrom="paragraph">
                    <wp:posOffset>193675</wp:posOffset>
                  </wp:positionV>
                  <wp:extent cx="2849880" cy="2823845"/>
                  <wp:effectExtent l="0" t="0" r="7620" b="0"/>
                  <wp:wrapTight wrapText="bothSides">
                    <wp:wrapPolygon edited="0">
                      <wp:start x="0" y="0"/>
                      <wp:lineTo x="0" y="21420"/>
                      <wp:lineTo x="21513" y="21420"/>
                      <wp:lineTo x="21513" y="0"/>
                      <wp:lineTo x="0" y="0"/>
                    </wp:wrapPolygon>
                  </wp:wrapTight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49880" cy="28238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457C7A"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31616" behindDoc="0" locked="0" layoutInCell="1" allowOverlap="1" wp14:anchorId="2C63DAED" wp14:editId="43405751">
                      <wp:simplePos x="0" y="0"/>
                      <wp:positionH relativeFrom="column">
                        <wp:posOffset>238125</wp:posOffset>
                      </wp:positionH>
                      <wp:positionV relativeFrom="paragraph">
                        <wp:posOffset>3295650</wp:posOffset>
                      </wp:positionV>
                      <wp:extent cx="3012440" cy="929640"/>
                      <wp:effectExtent l="0" t="0" r="16510" b="22860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012440" cy="92964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tx1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BC7C2FF" w14:textId="770555FF" w:rsidR="00C242B2" w:rsidRDefault="00C242B2" w:rsidP="005A018F">
                                  <w:r>
                                    <w:t xml:space="preserve">This is the </w:t>
                                  </w:r>
                                  <w:r w:rsidR="00457C7A">
                                    <w:t>starting</w:t>
                                  </w:r>
                                  <w:r>
                                    <w:t xml:space="preserve"> page. </w:t>
                                  </w:r>
                                  <w:r w:rsidR="00457C7A">
                                    <w:t>The text APPLE will have animation appearing.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C63DAED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left:0;text-align:left;margin-left:18.75pt;margin-top:259.5pt;width:237.2pt;height:73.2pt;z-index:2516316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" strokecolor="black [3213]">
                      <v:textbox>
                        <w:txbxContent>
                          <w:p w14:paraId="4BC7C2FF" w14:textId="770555FF" w:rsidR="00C242B2" w:rsidRDefault="00C242B2" w:rsidP="005A018F">
                            <w:r>
                              <w:t xml:space="preserve">This is the </w:t>
                            </w:r>
                            <w:r w:rsidR="00457C7A">
                              <w:t>starting</w:t>
                            </w:r>
                            <w:r>
                              <w:t xml:space="preserve"> page. </w:t>
                            </w:r>
                            <w:r w:rsidR="00457C7A">
                              <w:t>The text APPLE will have animation appearing.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</w:p>
        </w:tc>
        <w:tc>
          <w:tcPr>
            <w:tcW w:w="549" w:type="dxa"/>
          </w:tcPr>
          <w:p w14:paraId="79F4C176" w14:textId="77777777" w:rsidR="00C242B2" w:rsidRDefault="00C242B2">
            <w:r>
              <w:t>2</w:t>
            </w:r>
          </w:p>
        </w:tc>
        <w:tc>
          <w:tcPr>
            <w:tcW w:w="6408" w:type="dxa"/>
          </w:tcPr>
          <w:p w14:paraId="3DAEC21B" w14:textId="2DB9F6DF" w:rsidR="00C242B2" w:rsidRDefault="005C1678" w:rsidP="004938F8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25472" behindDoc="0" locked="0" layoutInCell="1" allowOverlap="1" wp14:anchorId="48B693D7" wp14:editId="2DF7594D">
                      <wp:simplePos x="0" y="0"/>
                      <wp:positionH relativeFrom="column">
                        <wp:posOffset>647065</wp:posOffset>
                      </wp:positionH>
                      <wp:positionV relativeFrom="paragraph">
                        <wp:posOffset>3418205</wp:posOffset>
                      </wp:positionV>
                      <wp:extent cx="2914650" cy="1404620"/>
                      <wp:effectExtent l="0" t="0" r="19050" b="11430"/>
                      <wp:wrapSquare wrapText="bothSides"/>
                      <wp:docPr id="4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14650" cy="140462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chemeClr val="tx1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F0574F6" w14:textId="061D4409" w:rsidR="00C242B2" w:rsidRDefault="00C242B2" w:rsidP="00C242B2">
                                  <w:r>
                                    <w:t xml:space="preserve">This is the </w:t>
                                  </w:r>
                                  <w:r w:rsidR="005C1678">
                                    <w:t>second page</w:t>
                                  </w:r>
                                  <w:r>
                                    <w:t xml:space="preserve">. </w:t>
                                  </w:r>
                                  <w:r w:rsidR="005C1678">
                                    <w:t>The apple logo will change color</w:t>
                                  </w:r>
                                  <w:r w:rsidR="005720D0">
                                    <w:t>,</w:t>
                                  </w:r>
                                  <w:r w:rsidR="00C5528B">
                                    <w:t xml:space="preserve"> </w:t>
                                  </w:r>
                                  <w:r w:rsidR="005C1678">
                                    <w:t xml:space="preserve">IPHONE 12 PRO MAX image will appear from the outside the box to the top </w:t>
                                  </w:r>
                                  <w:proofErr w:type="gramStart"/>
                                  <w:r w:rsidR="005C1678">
                                    <w:t xml:space="preserve">left </w:t>
                                  </w:r>
                                  <w:r w:rsidR="00A81A4A">
                                    <w:t>,</w:t>
                                  </w:r>
                                  <w:proofErr w:type="gramEnd"/>
                                  <w:r w:rsidR="00A81A4A">
                                    <w:t xml:space="preserve"> </w:t>
                                  </w:r>
                                  <w:r w:rsidR="005C1678">
                                    <w:t>lastly the text IPHONE 12 PRO MAX will fade in.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 w14:anchorId="48B693D7" id="_x0000_s1027" type="#_x0000_t202" style="position:absolute;left:0;text-align:left;margin-left:50.95pt;margin-top:269.15pt;width:229.5pt;height:110.6pt;z-index:25162547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" strokecolor="black [3213]">
                      <v:textbox style="mso-fit-shape-to-text:t">
                        <w:txbxContent>
                          <w:p w14:paraId="4F0574F6" w14:textId="061D4409" w:rsidR="00C242B2" w:rsidRDefault="00C242B2" w:rsidP="00C242B2">
                            <w:r>
                              <w:t xml:space="preserve">This is the </w:t>
                            </w:r>
                            <w:r w:rsidR="005C1678">
                              <w:t>second page</w:t>
                            </w:r>
                            <w:r>
                              <w:t xml:space="preserve">. </w:t>
                            </w:r>
                            <w:r w:rsidR="005C1678">
                              <w:t>The apple logo will change color</w:t>
                            </w:r>
                            <w:r w:rsidR="005720D0">
                              <w:t>,</w:t>
                            </w:r>
                            <w:r w:rsidR="00C5528B">
                              <w:t xml:space="preserve"> </w:t>
                            </w:r>
                            <w:r w:rsidR="005C1678">
                              <w:t xml:space="preserve">IPHONE 12 PRO MAX image will appear from the outside the box to the top </w:t>
                            </w:r>
                            <w:proofErr w:type="gramStart"/>
                            <w:r w:rsidR="005C1678">
                              <w:t xml:space="preserve">left </w:t>
                            </w:r>
                            <w:r w:rsidR="00A81A4A">
                              <w:t>,</w:t>
                            </w:r>
                            <w:proofErr w:type="gramEnd"/>
                            <w:r w:rsidR="00A81A4A">
                              <w:t xml:space="preserve"> </w:t>
                            </w:r>
                            <w:r w:rsidR="005C1678">
                              <w:t>lastly the text IPHONE 12 PRO MAX will fade in.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>
              <w:rPr>
                <w:noProof/>
              </w:rPr>
              <w:drawing>
                <wp:anchor distT="0" distB="0" distL="114300" distR="114300" simplePos="0" relativeHeight="251643904" behindDoc="1" locked="0" layoutInCell="1" allowOverlap="1" wp14:anchorId="3465F259" wp14:editId="3E8A0219">
                  <wp:simplePos x="0" y="0"/>
                  <wp:positionH relativeFrom="column">
                    <wp:posOffset>525145</wp:posOffset>
                  </wp:positionH>
                  <wp:positionV relativeFrom="paragraph">
                    <wp:posOffset>0</wp:posOffset>
                  </wp:positionV>
                  <wp:extent cx="3253740" cy="3081020"/>
                  <wp:effectExtent l="0" t="0" r="3810" b="5080"/>
                  <wp:wrapTight wrapText="bothSides">
                    <wp:wrapPolygon edited="0">
                      <wp:start x="0" y="0"/>
                      <wp:lineTo x="0" y="21502"/>
                      <wp:lineTo x="21499" y="21502"/>
                      <wp:lineTo x="21499" y="0"/>
                      <wp:lineTo x="0" y="0"/>
                    </wp:wrapPolygon>
                  </wp:wrapTight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3740" cy="30810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1610C1" w14:paraId="3AAAE7AE" w14:textId="77777777" w:rsidTr="001610C1">
        <w:trPr>
          <w:trHeight w:val="1793"/>
        </w:trPr>
        <w:tc>
          <w:tcPr>
            <w:tcW w:w="549" w:type="dxa"/>
          </w:tcPr>
          <w:p w14:paraId="65B89771" w14:textId="0A53AD89" w:rsidR="001610C1" w:rsidRDefault="001610C1"/>
          <w:p w14:paraId="219ACD4B" w14:textId="4FE7EE49" w:rsidR="001610C1" w:rsidRDefault="001610C1"/>
        </w:tc>
        <w:tc>
          <w:tcPr>
            <w:tcW w:w="6139" w:type="dxa"/>
          </w:tcPr>
          <w:p w14:paraId="4AC270EA" w14:textId="72069FEB" w:rsidR="001610C1" w:rsidRDefault="001610C1"/>
        </w:tc>
        <w:tc>
          <w:tcPr>
            <w:tcW w:w="549" w:type="dxa"/>
          </w:tcPr>
          <w:p w14:paraId="2072A377" w14:textId="513C10D5" w:rsidR="001610C1" w:rsidRDefault="001610C1" w:rsidP="00DC1CAC"/>
        </w:tc>
        <w:tc>
          <w:tcPr>
            <w:tcW w:w="6408" w:type="dxa"/>
            <w:tcBorders>
              <w:top w:val="nil"/>
              <w:left w:val="nil"/>
              <w:bottom w:val="nil"/>
              <w:right w:val="nil"/>
            </w:tcBorders>
          </w:tcPr>
          <w:p w14:paraId="68F5D9A1" w14:textId="6E085D55" w:rsidR="001610C1" w:rsidRDefault="001610C1" w:rsidP="00DC1CAC"/>
        </w:tc>
      </w:tr>
    </w:tbl>
    <w:p w14:paraId="47D318BF" w14:textId="79395E13" w:rsidR="0025461F" w:rsidRDefault="00AB3209" w:rsidP="00A81A4A">
      <w:pPr>
        <w:tabs>
          <w:tab w:val="left" w:pos="9192"/>
        </w:tabs>
        <w:ind w:left="720"/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7E7851B8" wp14:editId="27CE9705">
                <wp:simplePos x="0" y="0"/>
                <wp:positionH relativeFrom="column">
                  <wp:posOffset>5036820</wp:posOffset>
                </wp:positionH>
                <wp:positionV relativeFrom="paragraph">
                  <wp:posOffset>2839720</wp:posOffset>
                </wp:positionV>
                <wp:extent cx="2914650" cy="1404620"/>
                <wp:effectExtent l="0" t="0" r="19050" b="1143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146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E94945" w14:textId="450049D7" w:rsidR="00AB3209" w:rsidRDefault="00AB3209" w:rsidP="00AB3209">
                            <w:r>
                              <w:t xml:space="preserve">This is the second page. The MACBOOK PRO image will appear from the outside the box to the bottom </w:t>
                            </w:r>
                            <w:proofErr w:type="gramStart"/>
                            <w:r w:rsidR="00827FFB">
                              <w:t>left</w:t>
                            </w:r>
                            <w:r>
                              <w:t>,  lastly</w:t>
                            </w:r>
                            <w:proofErr w:type="gramEnd"/>
                            <w:r>
                              <w:t xml:space="preserve"> the text MACBOOK PRO will fade i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E7851B8" id="_x0000_s1028" type="#_x0000_t202" style="position:absolute;left:0;text-align:left;margin-left:396.6pt;margin-top:223.6pt;width:229.5pt;height:110.6pt;z-index:2516736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" strokecolor="black [3213]">
                <v:textbox style="mso-fit-shape-to-text:t">
                  <w:txbxContent>
                    <w:p w14:paraId="14E94945" w14:textId="450049D7" w:rsidR="00AB3209" w:rsidRDefault="00AB3209" w:rsidP="00AB3209">
                      <w:r>
                        <w:t xml:space="preserve">This is the second page. The MACBOOK PRO image will appear from the outside the box to the bottom </w:t>
                      </w:r>
                      <w:proofErr w:type="gramStart"/>
                      <w:r w:rsidR="00827FFB">
                        <w:t>left</w:t>
                      </w:r>
                      <w:r>
                        <w:t>,  lastly</w:t>
                      </w:r>
                      <w:proofErr w:type="gramEnd"/>
                      <w:r>
                        <w:t xml:space="preserve"> the text MACBOOK PRO will fade in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71552" behindDoc="1" locked="0" layoutInCell="1" allowOverlap="1" wp14:anchorId="2FA36EDB" wp14:editId="525EBD29">
            <wp:simplePos x="0" y="0"/>
            <wp:positionH relativeFrom="column">
              <wp:posOffset>4937760</wp:posOffset>
            </wp:positionH>
            <wp:positionV relativeFrom="paragraph">
              <wp:posOffset>-182880</wp:posOffset>
            </wp:positionV>
            <wp:extent cx="2956560" cy="3030220"/>
            <wp:effectExtent l="0" t="0" r="0" b="0"/>
            <wp:wrapTight wrapText="bothSides">
              <wp:wrapPolygon edited="0">
                <wp:start x="0" y="0"/>
                <wp:lineTo x="0" y="21455"/>
                <wp:lineTo x="21433" y="21455"/>
                <wp:lineTo x="21433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56560" cy="3030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44A3B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547817C3" wp14:editId="16786D44">
                <wp:simplePos x="0" y="0"/>
                <wp:positionH relativeFrom="column">
                  <wp:posOffset>4434840</wp:posOffset>
                </wp:positionH>
                <wp:positionV relativeFrom="paragraph">
                  <wp:posOffset>45720</wp:posOffset>
                </wp:positionV>
                <wp:extent cx="373380" cy="1404620"/>
                <wp:effectExtent l="0" t="0" r="7620" b="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338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AA4B74" w14:textId="52BC789B" w:rsidR="00744A3B" w:rsidRPr="00744A3B" w:rsidRDefault="00744A3B" w:rsidP="00744A3B">
                            <w:pPr>
                              <w:rPr>
                                <w:lang w:val="en-SG"/>
                              </w:rPr>
                            </w:pPr>
                            <w:r>
                              <w:rPr>
                                <w:lang w:val="en-SG"/>
                              </w:rPr>
                              <w:t>4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47817C3" id="_x0000_s1029" type="#_x0000_t202" style="position:absolute;left:0;text-align:left;margin-left:349.2pt;margin-top:3.6pt;width:29.4pt;height:110.6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" stroked="f">
                <v:textbox style="mso-fit-shape-to-text:t">
                  <w:txbxContent>
                    <w:p w14:paraId="06AA4B74" w14:textId="52BC789B" w:rsidR="00744A3B" w:rsidRPr="00744A3B" w:rsidRDefault="00744A3B" w:rsidP="00744A3B">
                      <w:pPr>
                        <w:rPr>
                          <w:lang w:val="en-SG"/>
                        </w:rPr>
                      </w:pPr>
                      <w:r>
                        <w:rPr>
                          <w:lang w:val="en-SG"/>
                        </w:rPr>
                        <w:t>4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81A4A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3F93AA6" wp14:editId="6C2CBBE9">
                <wp:simplePos x="0" y="0"/>
                <wp:positionH relativeFrom="column">
                  <wp:posOffset>666750</wp:posOffset>
                </wp:positionH>
                <wp:positionV relativeFrom="paragraph">
                  <wp:posOffset>2788920</wp:posOffset>
                </wp:positionV>
                <wp:extent cx="2914650" cy="1404620"/>
                <wp:effectExtent l="0" t="0" r="19050" b="1143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146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CDE4F47" w14:textId="2B707795" w:rsidR="00A81A4A" w:rsidRDefault="00A81A4A" w:rsidP="00A81A4A">
                            <w:r>
                              <w:t xml:space="preserve">This is the second page. The IPAD PRO image will appear from the outside the box to the top </w:t>
                            </w:r>
                            <w:proofErr w:type="gramStart"/>
                            <w:r>
                              <w:t>right,  lastly</w:t>
                            </w:r>
                            <w:proofErr w:type="gramEnd"/>
                            <w:r>
                              <w:t xml:space="preserve"> the text IPAD PRO will fade i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3F93AA6" id="_x0000_s1030" type="#_x0000_t202" style="position:absolute;left:0;text-align:left;margin-left:52.5pt;margin-top:219.6pt;width:229.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" strokecolor="black [3213]">
                <v:textbox style="mso-fit-shape-to-text:t">
                  <w:txbxContent>
                    <w:p w14:paraId="0CDE4F47" w14:textId="2B707795" w:rsidR="00A81A4A" w:rsidRDefault="00A81A4A" w:rsidP="00A81A4A">
                      <w:r>
                        <w:t xml:space="preserve">This is the second page. The IPAD PRO image will appear from the outside the box to the top </w:t>
                      </w:r>
                      <w:proofErr w:type="gramStart"/>
                      <w:r>
                        <w:t>right,  lastly</w:t>
                      </w:r>
                      <w:proofErr w:type="gramEnd"/>
                      <w:r>
                        <w:t xml:space="preserve"> the text IPAD PRO will fade in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A81A4A">
        <w:rPr>
          <w:noProof/>
        </w:rPr>
        <w:drawing>
          <wp:anchor distT="0" distB="0" distL="114300" distR="114300" simplePos="0" relativeHeight="251651072" behindDoc="1" locked="0" layoutInCell="1" allowOverlap="1" wp14:anchorId="02FFB7A9" wp14:editId="5C0C6926">
            <wp:simplePos x="0" y="0"/>
            <wp:positionH relativeFrom="column">
              <wp:posOffset>754380</wp:posOffset>
            </wp:positionH>
            <wp:positionV relativeFrom="paragraph">
              <wp:posOffset>-38100</wp:posOffset>
            </wp:positionV>
            <wp:extent cx="2827020" cy="2827020"/>
            <wp:effectExtent l="0" t="0" r="0" b="0"/>
            <wp:wrapTight wrapText="bothSides">
              <wp:wrapPolygon edited="0">
                <wp:start x="0" y="0"/>
                <wp:lineTo x="0" y="21396"/>
                <wp:lineTo x="21396" y="21396"/>
                <wp:lineTo x="21396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27020" cy="28270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81A4A">
        <w:t xml:space="preserve">3.                                                                                                                                                                 </w:t>
      </w:r>
      <w:r w:rsidR="0025461F">
        <w:tab/>
      </w:r>
    </w:p>
    <w:p w14:paraId="28DAEA20" w14:textId="7154A4C4" w:rsidR="004D1A58" w:rsidRPr="004D1A58" w:rsidRDefault="004D1A58" w:rsidP="004D1A58"/>
    <w:p w14:paraId="5741D68F" w14:textId="13D10065" w:rsidR="004D1A58" w:rsidRPr="004D1A58" w:rsidRDefault="004D1A58" w:rsidP="004D1A58"/>
    <w:p w14:paraId="5408F15D" w14:textId="76207258" w:rsidR="004D1A58" w:rsidRPr="004D1A58" w:rsidRDefault="004D1A58" w:rsidP="004D1A58"/>
    <w:p w14:paraId="55CF99F2" w14:textId="1851BC0C" w:rsidR="004D1A58" w:rsidRPr="004D1A58" w:rsidRDefault="004D1A58" w:rsidP="004D1A58"/>
    <w:p w14:paraId="12A7D7C0" w14:textId="4C0CADDA" w:rsidR="004D1A58" w:rsidRPr="004D1A58" w:rsidRDefault="004D1A58" w:rsidP="004D1A58"/>
    <w:p w14:paraId="1D765A84" w14:textId="607B3705" w:rsidR="004D1A58" w:rsidRPr="004D1A58" w:rsidRDefault="004D1A58" w:rsidP="004D1A58"/>
    <w:p w14:paraId="71FA9614" w14:textId="355C603F" w:rsidR="004D1A58" w:rsidRPr="004D1A58" w:rsidRDefault="004D1A58" w:rsidP="004D1A58"/>
    <w:p w14:paraId="33E528C7" w14:textId="795A369A" w:rsidR="004D1A58" w:rsidRPr="004D1A58" w:rsidRDefault="004D1A58" w:rsidP="004D1A58"/>
    <w:p w14:paraId="14EDA9C2" w14:textId="7C963C08" w:rsidR="004D1A58" w:rsidRPr="004D1A58" w:rsidRDefault="004D1A58" w:rsidP="004D1A58"/>
    <w:p w14:paraId="2A8A06D4" w14:textId="0C34B9AD" w:rsidR="004D1A58" w:rsidRPr="004D1A58" w:rsidRDefault="004D1A58" w:rsidP="004D1A58"/>
    <w:p w14:paraId="5DC3E056" w14:textId="3E822FD0" w:rsidR="004D1A58" w:rsidRPr="004D1A58" w:rsidRDefault="004D1A58" w:rsidP="004D1A58"/>
    <w:p w14:paraId="23711FF9" w14:textId="45E44C07" w:rsidR="004D1A58" w:rsidRPr="004D1A58" w:rsidRDefault="004D1A58" w:rsidP="004D1A58"/>
    <w:p w14:paraId="624587B3" w14:textId="2073D218" w:rsidR="004D1A58" w:rsidRPr="004D1A58" w:rsidRDefault="004D1A58" w:rsidP="004D1A58"/>
    <w:p w14:paraId="164FA40F" w14:textId="085595EA" w:rsidR="004D1A58" w:rsidRPr="004D1A58" w:rsidRDefault="004D1A58" w:rsidP="004D1A58"/>
    <w:p w14:paraId="5664E9E7" w14:textId="786E3016" w:rsidR="004D1A58" w:rsidRDefault="004D1A58" w:rsidP="004D1A58"/>
    <w:p w14:paraId="3637AEC9" w14:textId="559A2FB4" w:rsidR="004D1A58" w:rsidRDefault="004D1A58" w:rsidP="004D1A58">
      <w:pPr>
        <w:tabs>
          <w:tab w:val="left" w:pos="7284"/>
        </w:tabs>
      </w:pPr>
      <w:r>
        <w:tab/>
      </w:r>
    </w:p>
    <w:p w14:paraId="1724E449" w14:textId="7D567A77" w:rsidR="004D1A58" w:rsidRDefault="004D1A58" w:rsidP="004D1A58">
      <w:pPr>
        <w:tabs>
          <w:tab w:val="left" w:pos="7284"/>
        </w:tabs>
      </w:pPr>
    </w:p>
    <w:p w14:paraId="79A51F0A" w14:textId="781A8B20" w:rsidR="004D1A58" w:rsidRPr="004D1A58" w:rsidRDefault="00A2368B" w:rsidP="004D1A58">
      <w:pPr>
        <w:tabs>
          <w:tab w:val="left" w:pos="7284"/>
        </w:tabs>
      </w:pPr>
      <w:r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2D5853AC" wp14:editId="37B36056">
                <wp:simplePos x="0" y="0"/>
                <wp:positionH relativeFrom="column">
                  <wp:posOffset>4808220</wp:posOffset>
                </wp:positionH>
                <wp:positionV relativeFrom="paragraph">
                  <wp:posOffset>2994660</wp:posOffset>
                </wp:positionV>
                <wp:extent cx="2914650" cy="1404620"/>
                <wp:effectExtent l="0" t="0" r="19050" b="1143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146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3CF3D0" w14:textId="29E3E40C" w:rsidR="00A2368B" w:rsidRDefault="00A2368B" w:rsidP="00A2368B">
                            <w:r>
                              <w:t xml:space="preserve">This is the second page. The Facebook and Instagram will </w:t>
                            </w:r>
                            <w:proofErr w:type="gramStart"/>
                            <w:r>
                              <w:t>appear</w:t>
                            </w:r>
                            <w:proofErr w:type="gramEnd"/>
                            <w:r>
                              <w:t xml:space="preserve"> and it will link to Apple Facebook page and Apple Instagram page</w:t>
                            </w:r>
                            <w:r w:rsidR="00546760">
                              <w:t xml:space="preserve"> </w:t>
                            </w:r>
                            <w:r w:rsidR="00546760" w:rsidRPr="00546760">
                              <w:t>respectively</w:t>
                            </w:r>
                            <w: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D5853AC" id="_x0000_s1031" type="#_x0000_t202" style="position:absolute;margin-left:378.6pt;margin-top:235.8pt;width:229.5pt;height:110.6pt;z-index:2516930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" strokecolor="black [3213]">
                <v:textbox style="mso-fit-shape-to-text:t">
                  <w:txbxContent>
                    <w:p w14:paraId="153CF3D0" w14:textId="29E3E40C" w:rsidR="00A2368B" w:rsidRDefault="00A2368B" w:rsidP="00A2368B">
                      <w:r>
                        <w:t xml:space="preserve">This is the second page. The Facebook and Instagram will </w:t>
                      </w:r>
                      <w:proofErr w:type="gramStart"/>
                      <w:r>
                        <w:t>appear</w:t>
                      </w:r>
                      <w:proofErr w:type="gramEnd"/>
                      <w:r>
                        <w:t xml:space="preserve"> and it will link to Apple Facebook page and Apple Instagram page</w:t>
                      </w:r>
                      <w:r w:rsidR="00546760">
                        <w:t xml:space="preserve"> </w:t>
                      </w:r>
                      <w:r w:rsidR="00546760" w:rsidRPr="00546760">
                        <w:t>respectively</w:t>
                      </w:r>
                      <w: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92032" behindDoc="1" locked="0" layoutInCell="1" allowOverlap="1" wp14:anchorId="21536659" wp14:editId="0B1DCE36">
            <wp:simplePos x="0" y="0"/>
            <wp:positionH relativeFrom="column">
              <wp:posOffset>4770120</wp:posOffset>
            </wp:positionH>
            <wp:positionV relativeFrom="paragraph">
              <wp:posOffset>-22860</wp:posOffset>
            </wp:positionV>
            <wp:extent cx="2903220" cy="2851785"/>
            <wp:effectExtent l="0" t="0" r="0" b="5715"/>
            <wp:wrapTight wrapText="bothSides">
              <wp:wrapPolygon edited="0">
                <wp:start x="0" y="0"/>
                <wp:lineTo x="0" y="21499"/>
                <wp:lineTo x="21402" y="21499"/>
                <wp:lineTo x="21402" y="0"/>
                <wp:lineTo x="0" y="0"/>
              </wp:wrapPolygon>
            </wp:wrapTight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903220" cy="28517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81121">
        <w:rPr>
          <w:noProof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1EEBC7E6" wp14:editId="60523498">
                <wp:simplePos x="0" y="0"/>
                <wp:positionH relativeFrom="column">
                  <wp:posOffset>4320540</wp:posOffset>
                </wp:positionH>
                <wp:positionV relativeFrom="paragraph">
                  <wp:posOffset>30480</wp:posOffset>
                </wp:positionV>
                <wp:extent cx="373380" cy="1404620"/>
                <wp:effectExtent l="0" t="0" r="762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7338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4D7C8C" w14:textId="2FD6288B" w:rsidR="00581121" w:rsidRPr="00744A3B" w:rsidRDefault="00581121" w:rsidP="00581121">
                            <w:pPr>
                              <w:rPr>
                                <w:lang w:val="en-SG"/>
                              </w:rPr>
                            </w:pPr>
                            <w:r>
                              <w:rPr>
                                <w:lang w:val="en-SG"/>
                              </w:rPr>
                              <w:t>6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EEBC7E6" id="_x0000_s1032" type="#_x0000_t202" style="position:absolute;margin-left:340.2pt;margin-top:2.4pt;width:29.4pt;height:110.6pt;z-index:2516889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" stroked="f">
                <v:textbox style="mso-fit-shape-to-text:t">
                  <w:txbxContent>
                    <w:p w14:paraId="684D7C8C" w14:textId="2FD6288B" w:rsidR="00581121" w:rsidRPr="00744A3B" w:rsidRDefault="00581121" w:rsidP="00581121">
                      <w:pPr>
                        <w:rPr>
                          <w:lang w:val="en-SG"/>
                        </w:rPr>
                      </w:pPr>
                      <w:r>
                        <w:rPr>
                          <w:lang w:val="en-SG"/>
                        </w:rPr>
                        <w:t>6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011A5">
        <w:rPr>
          <w:noProof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782C8C9C" wp14:editId="56805996">
                <wp:simplePos x="0" y="0"/>
                <wp:positionH relativeFrom="column">
                  <wp:posOffset>430530</wp:posOffset>
                </wp:positionH>
                <wp:positionV relativeFrom="paragraph">
                  <wp:posOffset>2994660</wp:posOffset>
                </wp:positionV>
                <wp:extent cx="2914650" cy="1404620"/>
                <wp:effectExtent l="0" t="0" r="19050" b="1143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146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tx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2E10D4C" w14:textId="025A1488" w:rsidR="008011A5" w:rsidRDefault="008011A5" w:rsidP="008011A5">
                            <w:r>
                              <w:t xml:space="preserve">This is the second page. The AIRPOD PRO image will appear from the outside the box to the bottom </w:t>
                            </w:r>
                            <w:proofErr w:type="gramStart"/>
                            <w:r>
                              <w:t>right,  lastly</w:t>
                            </w:r>
                            <w:proofErr w:type="gramEnd"/>
                            <w:r>
                              <w:t xml:space="preserve"> the text AIRPOD PRO will fade in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82C8C9C" id="_x0000_s1033" type="#_x0000_t202" style="position:absolute;margin-left:33.9pt;margin-top:235.8pt;width:229.5pt;height:110.6pt;z-index:2516848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" strokecolor="black [3213]">
                <v:textbox style="mso-fit-shape-to-text:t">
                  <w:txbxContent>
                    <w:p w14:paraId="52E10D4C" w14:textId="025A1488" w:rsidR="008011A5" w:rsidRDefault="008011A5" w:rsidP="008011A5">
                      <w:r>
                        <w:t xml:space="preserve">This is the second page. The AIRPOD PRO image will appear from the outside the box to the bottom </w:t>
                      </w:r>
                      <w:proofErr w:type="gramStart"/>
                      <w:r>
                        <w:t>right,  lastly</w:t>
                      </w:r>
                      <w:proofErr w:type="gramEnd"/>
                      <w:r>
                        <w:t xml:space="preserve"> the text AIRPOD PRO will fade in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011A5">
        <w:rPr>
          <w:noProof/>
        </w:rPr>
        <w:drawing>
          <wp:anchor distT="0" distB="0" distL="114300" distR="114300" simplePos="0" relativeHeight="251679744" behindDoc="1" locked="0" layoutInCell="1" allowOverlap="1" wp14:anchorId="16C28E18" wp14:editId="46B37566">
            <wp:simplePos x="0" y="0"/>
            <wp:positionH relativeFrom="column">
              <wp:posOffset>266700</wp:posOffset>
            </wp:positionH>
            <wp:positionV relativeFrom="paragraph">
              <wp:posOffset>-129540</wp:posOffset>
            </wp:positionV>
            <wp:extent cx="3078480" cy="3051175"/>
            <wp:effectExtent l="0" t="0" r="7620" b="0"/>
            <wp:wrapTight wrapText="bothSides">
              <wp:wrapPolygon edited="0">
                <wp:start x="0" y="0"/>
                <wp:lineTo x="0" y="21443"/>
                <wp:lineTo x="21520" y="21443"/>
                <wp:lineTo x="21520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78480" cy="3051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011A5">
        <w:t xml:space="preserve">5. </w:t>
      </w:r>
      <w:bookmarkStart w:id="0" w:name="_GoBack"/>
      <w:bookmarkEnd w:id="0"/>
    </w:p>
    <w:sectPr w:rsidR="004D1A58" w:rsidRPr="004D1A58" w:rsidSect="00EB1840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B177CE" w14:textId="77777777" w:rsidR="00B166E5" w:rsidRDefault="00B166E5" w:rsidP="00EB1840">
      <w:pPr>
        <w:spacing w:after="0" w:line="240" w:lineRule="auto"/>
      </w:pPr>
      <w:r>
        <w:separator/>
      </w:r>
    </w:p>
  </w:endnote>
  <w:endnote w:type="continuationSeparator" w:id="0">
    <w:p w14:paraId="486B407E" w14:textId="77777777" w:rsidR="00B166E5" w:rsidRDefault="00B166E5" w:rsidP="00EB18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91F31F" w14:textId="77777777" w:rsidR="00A81A4A" w:rsidRDefault="00A81A4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977ED6" w14:textId="77777777" w:rsidR="00A81A4A" w:rsidRDefault="00A81A4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C63945" w14:textId="77777777" w:rsidR="00A81A4A" w:rsidRDefault="00A81A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560974" w14:textId="77777777" w:rsidR="00B166E5" w:rsidRDefault="00B166E5" w:rsidP="00EB1840">
      <w:pPr>
        <w:spacing w:after="0" w:line="240" w:lineRule="auto"/>
      </w:pPr>
      <w:r>
        <w:separator/>
      </w:r>
    </w:p>
  </w:footnote>
  <w:footnote w:type="continuationSeparator" w:id="0">
    <w:p w14:paraId="5856038C" w14:textId="77777777" w:rsidR="00B166E5" w:rsidRDefault="00B166E5" w:rsidP="00EB18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8F9F13" w14:textId="77777777" w:rsidR="00A81A4A" w:rsidRDefault="00A81A4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BA4984" w14:textId="3B627334" w:rsidR="00EB1840" w:rsidRDefault="00EB1840">
    <w:pPr>
      <w:pStyle w:val="Header"/>
    </w:pPr>
    <w:r>
      <w:t>Storyboard – &lt;</w:t>
    </w:r>
    <w:r w:rsidR="00B95E33">
      <w:t xml:space="preserve">Apple </w:t>
    </w:r>
    <w:r w:rsidR="00A81A4A">
      <w:t>Company</w:t>
    </w:r>
    <w:r>
      <w:t>&gt;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682633" w14:textId="77777777" w:rsidR="00A81A4A" w:rsidRDefault="00A81A4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CC0047A"/>
    <w:multiLevelType w:val="hybridMultilevel"/>
    <w:tmpl w:val="FF60BC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NjE2MzYwNjE3MjFQ0lEKTi0uzszPAykwrgUA4x4muiwAAAA="/>
  </w:docVars>
  <w:rsids>
    <w:rsidRoot w:val="00EB1840"/>
    <w:rsid w:val="00007C14"/>
    <w:rsid w:val="0003059A"/>
    <w:rsid w:val="000A3C82"/>
    <w:rsid w:val="000C193E"/>
    <w:rsid w:val="000D0431"/>
    <w:rsid w:val="000E1010"/>
    <w:rsid w:val="001610C1"/>
    <w:rsid w:val="001720AE"/>
    <w:rsid w:val="001727ED"/>
    <w:rsid w:val="001833C1"/>
    <w:rsid w:val="00202776"/>
    <w:rsid w:val="0025461F"/>
    <w:rsid w:val="002715A3"/>
    <w:rsid w:val="002B3D86"/>
    <w:rsid w:val="002F6A42"/>
    <w:rsid w:val="00311A23"/>
    <w:rsid w:val="00335676"/>
    <w:rsid w:val="00410424"/>
    <w:rsid w:val="00457C7A"/>
    <w:rsid w:val="00460727"/>
    <w:rsid w:val="004938F8"/>
    <w:rsid w:val="00496F5F"/>
    <w:rsid w:val="004C42CC"/>
    <w:rsid w:val="004D1A58"/>
    <w:rsid w:val="00546760"/>
    <w:rsid w:val="005720D0"/>
    <w:rsid w:val="00581121"/>
    <w:rsid w:val="005A018F"/>
    <w:rsid w:val="005C1678"/>
    <w:rsid w:val="006043D2"/>
    <w:rsid w:val="00674B10"/>
    <w:rsid w:val="006B672B"/>
    <w:rsid w:val="006F79BA"/>
    <w:rsid w:val="007423B8"/>
    <w:rsid w:val="00744A3B"/>
    <w:rsid w:val="00773687"/>
    <w:rsid w:val="00792CA6"/>
    <w:rsid w:val="007E2E0A"/>
    <w:rsid w:val="007F28DE"/>
    <w:rsid w:val="008011A5"/>
    <w:rsid w:val="00827FFB"/>
    <w:rsid w:val="00890DFA"/>
    <w:rsid w:val="00905EA9"/>
    <w:rsid w:val="009E4B3C"/>
    <w:rsid w:val="009F1603"/>
    <w:rsid w:val="00A2368B"/>
    <w:rsid w:val="00A621D7"/>
    <w:rsid w:val="00A81A4A"/>
    <w:rsid w:val="00AB3209"/>
    <w:rsid w:val="00AE7ED6"/>
    <w:rsid w:val="00B075C7"/>
    <w:rsid w:val="00B166E5"/>
    <w:rsid w:val="00B70A08"/>
    <w:rsid w:val="00B95E33"/>
    <w:rsid w:val="00BD2349"/>
    <w:rsid w:val="00BD365E"/>
    <w:rsid w:val="00C242B2"/>
    <w:rsid w:val="00C5528B"/>
    <w:rsid w:val="00D612B5"/>
    <w:rsid w:val="00D83CE5"/>
    <w:rsid w:val="00DE60C1"/>
    <w:rsid w:val="00E03ACD"/>
    <w:rsid w:val="00E20E94"/>
    <w:rsid w:val="00E85BEC"/>
    <w:rsid w:val="00EB1840"/>
    <w:rsid w:val="00EC1367"/>
    <w:rsid w:val="00F2143B"/>
    <w:rsid w:val="00F500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861F28E"/>
  <w15:docId w15:val="{A57EBC03-8294-40BF-A0DD-E3203F57E4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B18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EB184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B1840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B18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1840"/>
  </w:style>
  <w:style w:type="paragraph" w:styleId="Footer">
    <w:name w:val="footer"/>
    <w:basedOn w:val="Normal"/>
    <w:link w:val="FooterChar"/>
    <w:uiPriority w:val="99"/>
    <w:unhideWhenUsed/>
    <w:rsid w:val="00EB18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1840"/>
  </w:style>
  <w:style w:type="paragraph" w:styleId="ListParagraph">
    <w:name w:val="List Paragraph"/>
    <w:basedOn w:val="Normal"/>
    <w:uiPriority w:val="34"/>
    <w:qFormat/>
    <w:rsid w:val="004104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31</Words>
  <Characters>18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k Ziheng</dc:creator>
  <cp:lastModifiedBy>CHEE BO YU</cp:lastModifiedBy>
  <cp:revision>66</cp:revision>
  <dcterms:created xsi:type="dcterms:W3CDTF">2019-04-22T01:54:00Z</dcterms:created>
  <dcterms:modified xsi:type="dcterms:W3CDTF">2020-11-10T12:46:00Z</dcterms:modified>
</cp:coreProperties>
</file>